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8BECD" w14:textId="77777777" w:rsidR="00730395" w:rsidRDefault="004A0E3E">
      <w:pPr>
        <w:rPr>
          <w:rFonts w:eastAsia="微软雅黑" w:cs="微软雅黑"/>
          <w:b/>
          <w:bCs/>
          <w:sz w:val="18"/>
          <w:szCs w:val="18"/>
        </w:rPr>
      </w:pPr>
      <w:r>
        <w:rPr>
          <w:rFonts w:eastAsia="微软雅黑" w:cs="微软雅黑"/>
          <w:b/>
          <w:bCs/>
          <w:sz w:val="18"/>
          <w:szCs w:val="18"/>
        </w:rPr>
        <w:t>Vocabulary</w:t>
      </w:r>
    </w:p>
    <w:p w14:paraId="046C716E" w14:textId="77777777" w:rsidR="00730395" w:rsidRDefault="00730395">
      <w:pPr>
        <w:rPr>
          <w:rFonts w:eastAsia="微软雅黑" w:cs="微软雅黑"/>
          <w:b/>
          <w:bCs/>
          <w:sz w:val="18"/>
          <w:szCs w:val="18"/>
        </w:rPr>
      </w:pPr>
    </w:p>
    <w:p w14:paraId="4F48355B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/>
          <w:sz w:val="18"/>
          <w:szCs w:val="18"/>
        </w:rPr>
        <w:t>Start the game</w:t>
      </w:r>
    </w:p>
    <w:p w14:paraId="2033C295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Rance</w:t>
      </w:r>
    </w:p>
    <w:p w14:paraId="7CBC9A1A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个人属性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attributes</w:t>
      </w:r>
    </w:p>
    <w:p w14:paraId="6A70DEB0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攻击力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ATK</w:t>
      </w:r>
    </w:p>
    <w:p w14:paraId="071C00E6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防御力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DEF</w:t>
      </w:r>
    </w:p>
    <w:p w14:paraId="585B2DCD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财产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property</w:t>
      </w:r>
    </w:p>
    <w:p w14:paraId="3CF8FECB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状态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state</w:t>
      </w:r>
    </w:p>
    <w:p w14:paraId="37538C1C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武器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weapon</w:t>
      </w:r>
    </w:p>
    <w:p w14:paraId="1B32EA43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等级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level</w:t>
      </w:r>
    </w:p>
    <w:p w14:paraId="0B51C8E3" w14:textId="77777777" w:rsidR="00730395" w:rsidRDefault="00730395">
      <w:pPr>
        <w:rPr>
          <w:rFonts w:eastAsia="微软雅黑" w:cs="微软雅黑"/>
          <w:sz w:val="18"/>
          <w:szCs w:val="18"/>
        </w:rPr>
      </w:pPr>
    </w:p>
    <w:p w14:paraId="5B9456F3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地图</w:t>
      </w:r>
      <w:r>
        <w:rPr>
          <w:rFonts w:eastAsia="微软雅黑" w:cs="微软雅黑" w:hint="eastAsia"/>
          <w:sz w:val="18"/>
          <w:szCs w:val="18"/>
        </w:rPr>
        <w:t>:</w:t>
      </w:r>
    </w:p>
    <w:p w14:paraId="64D881BD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/>
          <w:sz w:val="18"/>
          <w:szCs w:val="18"/>
        </w:rPr>
        <w:t>Select the map</w:t>
      </w:r>
    </w:p>
    <w:p w14:paraId="60F62B37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/>
          <w:sz w:val="18"/>
          <w:szCs w:val="18"/>
        </w:rPr>
        <w:t>和式旅馆</w:t>
      </w:r>
      <w:r>
        <w:rPr>
          <w:rFonts w:eastAsia="微软雅黑" w:cs="微软雅黑"/>
          <w:sz w:val="18"/>
          <w:szCs w:val="18"/>
        </w:rPr>
        <w:t xml:space="preserve"> 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hotel</w:t>
      </w:r>
    </w:p>
    <w:p w14:paraId="5EE4CAF9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/>
          <w:sz w:val="18"/>
          <w:szCs w:val="18"/>
        </w:rPr>
        <w:t>小酒馆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bistro</w:t>
      </w:r>
    </w:p>
    <w:p w14:paraId="0A4BA52D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/>
          <w:sz w:val="18"/>
          <w:szCs w:val="18"/>
        </w:rPr>
        <w:t>等级商店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level store</w:t>
      </w:r>
    </w:p>
    <w:p w14:paraId="130C6659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/>
          <w:sz w:val="18"/>
          <w:szCs w:val="18"/>
        </w:rPr>
        <w:t>武器商店</w:t>
      </w:r>
      <w:r>
        <w:rPr>
          <w:rFonts w:eastAsia="微软雅黑" w:cs="微软雅黑"/>
          <w:sz w:val="18"/>
          <w:szCs w:val="18"/>
        </w:rPr>
        <w:t xml:space="preserve"> 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weapon store</w:t>
      </w:r>
    </w:p>
    <w:p w14:paraId="5DBF243F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/>
          <w:sz w:val="18"/>
          <w:szCs w:val="18"/>
        </w:rPr>
        <w:t>海之家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home of sea</w:t>
      </w:r>
    </w:p>
    <w:p w14:paraId="08DE5C68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/>
          <w:sz w:val="18"/>
          <w:szCs w:val="18"/>
        </w:rPr>
        <w:t>边境出入口</w:t>
      </w:r>
      <w:r>
        <w:rPr>
          <w:rFonts w:eastAsia="微软雅黑" w:cs="微软雅黑"/>
          <w:sz w:val="18"/>
          <w:szCs w:val="18"/>
        </w:rPr>
        <w:t xml:space="preserve"> </w:t>
      </w:r>
      <w:r>
        <w:rPr>
          <w:rFonts w:eastAsia="微软雅黑" w:cs="微软雅黑" w:hint="eastAsia"/>
          <w:sz w:val="18"/>
          <w:szCs w:val="18"/>
        </w:rPr>
        <w:tab/>
        <w:t>walk the maze</w:t>
      </w:r>
    </w:p>
    <w:p w14:paraId="558BBB40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/>
          <w:sz w:val="18"/>
          <w:szCs w:val="18"/>
        </w:rPr>
        <w:t>打发时间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 xml:space="preserve">kill </w:t>
      </w:r>
      <w:r>
        <w:rPr>
          <w:rFonts w:eastAsia="微软雅黑" w:cs="微软雅黑" w:hint="eastAsia"/>
          <w:sz w:val="18"/>
          <w:szCs w:val="18"/>
        </w:rPr>
        <w:t>time</w:t>
      </w:r>
    </w:p>
    <w:p w14:paraId="6C9B6C4D" w14:textId="77777777" w:rsidR="00730395" w:rsidRDefault="00730395">
      <w:pPr>
        <w:rPr>
          <w:rFonts w:eastAsia="微软雅黑" w:cs="微软雅黑"/>
          <w:sz w:val="18"/>
          <w:szCs w:val="18"/>
        </w:rPr>
      </w:pPr>
    </w:p>
    <w:p w14:paraId="2196AEF3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/>
          <w:sz w:val="18"/>
          <w:szCs w:val="18"/>
        </w:rPr>
        <w:t>Buy or use Items and weapons</w:t>
      </w:r>
    </w:p>
    <w:p w14:paraId="2CC26630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道具：</w:t>
      </w:r>
    </w:p>
    <w:p w14:paraId="38D704F9" w14:textId="77777777" w:rsidR="00730395" w:rsidRDefault="004A0E3E">
      <w:pPr>
        <w:rPr>
          <w:rFonts w:eastAsia="微软雅黑" w:cs="微软雅黑"/>
          <w:sz w:val="18"/>
          <w:szCs w:val="18"/>
        </w:rPr>
      </w:pPr>
      <w:proofErr w:type="gramStart"/>
      <w:r>
        <w:rPr>
          <w:rFonts w:eastAsia="微软雅黑" w:cs="微软雅黑" w:hint="eastAsia"/>
          <w:sz w:val="18"/>
          <w:szCs w:val="18"/>
        </w:rPr>
        <w:t>世色癌</w:t>
      </w:r>
      <w:proofErr w:type="gramEnd"/>
      <w:r>
        <w:rPr>
          <w:rFonts w:eastAsia="微软雅黑" w:cs="微软雅黑" w:hint="eastAsia"/>
          <w:sz w:val="18"/>
          <w:szCs w:val="18"/>
        </w:rPr>
        <w:t>5</w:t>
      </w:r>
      <w:r>
        <w:rPr>
          <w:rFonts w:eastAsia="微软雅黑" w:cs="微软雅黑"/>
          <w:sz w:val="18"/>
          <w:szCs w:val="18"/>
        </w:rPr>
        <w:t>0      medicine 50</w:t>
      </w:r>
    </w:p>
    <w:p w14:paraId="2BE68D83" w14:textId="77777777" w:rsidR="00730395" w:rsidRDefault="004A0E3E">
      <w:pPr>
        <w:rPr>
          <w:rFonts w:eastAsia="微软雅黑" w:cs="微软雅黑"/>
          <w:sz w:val="18"/>
          <w:szCs w:val="18"/>
        </w:rPr>
      </w:pPr>
      <w:proofErr w:type="gramStart"/>
      <w:r>
        <w:rPr>
          <w:rFonts w:eastAsia="微软雅黑" w:cs="微软雅黑" w:hint="eastAsia"/>
          <w:sz w:val="18"/>
          <w:szCs w:val="18"/>
        </w:rPr>
        <w:t>世色癌</w:t>
      </w:r>
      <w:proofErr w:type="gramEnd"/>
      <w:r>
        <w:rPr>
          <w:rFonts w:eastAsia="微软雅黑" w:cs="微软雅黑"/>
          <w:sz w:val="18"/>
          <w:szCs w:val="18"/>
        </w:rPr>
        <w:t>100     medicine 100</w:t>
      </w:r>
    </w:p>
    <w:p w14:paraId="46CFB840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炒面</w:t>
      </w:r>
      <w:r>
        <w:rPr>
          <w:rFonts w:eastAsia="微软雅黑" w:cs="微软雅黑"/>
          <w:sz w:val="18"/>
          <w:szCs w:val="18"/>
        </w:rPr>
        <w:t xml:space="preserve">           Chow mein</w:t>
      </w:r>
    </w:p>
    <w:p w14:paraId="29DC4B0A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绿茶</w:t>
      </w:r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 xml:space="preserve">          Green tea</w:t>
      </w:r>
    </w:p>
    <w:p w14:paraId="033785AB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时钟</w:t>
      </w:r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 xml:space="preserve">          </w:t>
      </w:r>
      <w:r>
        <w:rPr>
          <w:rFonts w:eastAsia="微软雅黑" w:cs="微软雅黑" w:hint="eastAsia"/>
          <w:sz w:val="18"/>
          <w:szCs w:val="18"/>
        </w:rPr>
        <w:t>clock</w:t>
      </w:r>
    </w:p>
    <w:p w14:paraId="040FAC18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火腿</w:t>
      </w:r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 xml:space="preserve">          ham</w:t>
      </w:r>
    </w:p>
    <w:p w14:paraId="6849C652" w14:textId="77777777" w:rsidR="00730395" w:rsidRDefault="00730395">
      <w:pPr>
        <w:rPr>
          <w:rFonts w:eastAsia="微软雅黑" w:cs="微软雅黑"/>
          <w:sz w:val="18"/>
          <w:szCs w:val="18"/>
        </w:rPr>
      </w:pPr>
    </w:p>
    <w:p w14:paraId="714A320F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商品处理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item processing</w:t>
      </w:r>
    </w:p>
    <w:p w14:paraId="466F6B26" w14:textId="77777777" w:rsidR="00730395" w:rsidRDefault="00730395">
      <w:pPr>
        <w:rPr>
          <w:rFonts w:eastAsia="微软雅黑" w:cs="微软雅黑"/>
          <w:sz w:val="18"/>
          <w:szCs w:val="18"/>
        </w:rPr>
      </w:pPr>
    </w:p>
    <w:p w14:paraId="3B6E7AD4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武器：</w:t>
      </w:r>
    </w:p>
    <w:p w14:paraId="186AF1AE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长剑</w:t>
      </w:r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 xml:space="preserve">          </w:t>
      </w:r>
      <w:r>
        <w:rPr>
          <w:rFonts w:eastAsia="微软雅黑" w:cs="微软雅黑" w:hint="eastAsia"/>
          <w:sz w:val="18"/>
          <w:szCs w:val="18"/>
        </w:rPr>
        <w:t>long</w:t>
      </w:r>
      <w:r>
        <w:rPr>
          <w:rFonts w:eastAsia="微软雅黑" w:cs="微软雅黑"/>
          <w:sz w:val="18"/>
          <w:szCs w:val="18"/>
        </w:rPr>
        <w:t xml:space="preserve"> sword</w:t>
      </w:r>
    </w:p>
    <w:p w14:paraId="59C671CE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游击剑</w:t>
      </w:r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 xml:space="preserve">        Swim sword</w:t>
      </w:r>
    </w:p>
    <w:p w14:paraId="2D08E49F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匕首</w:t>
      </w:r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 xml:space="preserve">          dagger</w:t>
      </w:r>
    </w:p>
    <w:p w14:paraId="49377A1C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棍棒</w:t>
      </w:r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 xml:space="preserve">          stick</w:t>
      </w:r>
    </w:p>
    <w:p w14:paraId="70544F8C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魔法剑</w:t>
      </w:r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 xml:space="preserve">        magic sword</w:t>
      </w:r>
    </w:p>
    <w:p w14:paraId="6D7CA3B8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小型护盾</w:t>
      </w:r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 xml:space="preserve">      Small shield</w:t>
      </w:r>
    </w:p>
    <w:p w14:paraId="61A1BF68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朴素护盾</w:t>
      </w:r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 xml:space="preserve">      simple shield</w:t>
      </w:r>
    </w:p>
    <w:p w14:paraId="1538D279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闪光</w:t>
      </w:r>
      <w:proofErr w:type="gramStart"/>
      <w:r>
        <w:rPr>
          <w:rFonts w:eastAsia="微软雅黑" w:cs="微软雅黑" w:hint="eastAsia"/>
          <w:sz w:val="18"/>
          <w:szCs w:val="18"/>
        </w:rPr>
        <w:t>盾</w:t>
      </w:r>
      <w:proofErr w:type="gramEnd"/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 xml:space="preserve">        flash shield</w:t>
      </w:r>
    </w:p>
    <w:p w14:paraId="3FEF2FB1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锤子</w:t>
      </w:r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 xml:space="preserve">          hammer</w:t>
      </w:r>
    </w:p>
    <w:p w14:paraId="56057AEE" w14:textId="77777777" w:rsidR="00730395" w:rsidRDefault="00730395">
      <w:pPr>
        <w:rPr>
          <w:rFonts w:eastAsia="微软雅黑" w:cs="微软雅黑"/>
          <w:sz w:val="18"/>
          <w:szCs w:val="18"/>
        </w:rPr>
      </w:pPr>
    </w:p>
    <w:p w14:paraId="2B49F04D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/>
          <w:sz w:val="18"/>
          <w:szCs w:val="18"/>
        </w:rPr>
        <w:lastRenderedPageBreak/>
        <w:t>Enter the maze</w:t>
      </w:r>
    </w:p>
    <w:p w14:paraId="4E948CC5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/>
          <w:sz w:val="18"/>
          <w:szCs w:val="18"/>
        </w:rPr>
        <w:t xml:space="preserve">Fight or run away      </w:t>
      </w:r>
    </w:p>
    <w:p w14:paraId="33E93064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怪物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monster</w:t>
      </w:r>
    </w:p>
    <w:p w14:paraId="13F24978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怪物血量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monster HP</w:t>
      </w:r>
    </w:p>
    <w:p w14:paraId="50F92B9A" w14:textId="77777777" w:rsidR="00730395" w:rsidRDefault="004A0E3E">
      <w:pPr>
        <w:rPr>
          <w:rFonts w:eastAsia="微软雅黑" w:cs="微软雅黑"/>
          <w:sz w:val="18"/>
          <w:szCs w:val="18"/>
        </w:rPr>
      </w:pPr>
      <w:bookmarkStart w:id="0" w:name="OLE_LINK1"/>
      <w:r>
        <w:rPr>
          <w:rFonts w:eastAsia="微软雅黑" w:cs="微软雅黑" w:hint="eastAsia"/>
          <w:sz w:val="18"/>
          <w:szCs w:val="18"/>
        </w:rPr>
        <w:t>怪物最大血量</w:t>
      </w:r>
      <w:r>
        <w:rPr>
          <w:rFonts w:eastAsia="微软雅黑" w:cs="微软雅黑" w:hint="eastAsia"/>
          <w:sz w:val="18"/>
          <w:szCs w:val="18"/>
        </w:rPr>
        <w:tab/>
        <w:t>mon</w:t>
      </w:r>
      <w:r>
        <w:rPr>
          <w:rFonts w:eastAsia="微软雅黑" w:cs="微软雅黑" w:hint="eastAsia"/>
          <w:sz w:val="18"/>
          <w:szCs w:val="18"/>
        </w:rPr>
        <w:t>ster maxHP</w:t>
      </w:r>
    </w:p>
    <w:bookmarkEnd w:id="0"/>
    <w:p w14:paraId="020A96D4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怪物行为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monster behavior</w:t>
      </w:r>
    </w:p>
    <w:p w14:paraId="6B48FB5C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怪物经验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monster EXP</w:t>
      </w:r>
    </w:p>
    <w:p w14:paraId="69DFE90A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怪物弱点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monster weakness</w:t>
      </w:r>
    </w:p>
    <w:p w14:paraId="4DFC15B3" w14:textId="77777777" w:rsidR="00730395" w:rsidRDefault="00730395">
      <w:pPr>
        <w:rPr>
          <w:rFonts w:eastAsia="微软雅黑" w:cs="微软雅黑"/>
          <w:sz w:val="18"/>
          <w:szCs w:val="18"/>
        </w:rPr>
      </w:pPr>
    </w:p>
    <w:p w14:paraId="5AD95189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怪物种类：</w:t>
      </w:r>
    </w:p>
    <w:p w14:paraId="5E19E8FB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果冻</w:t>
      </w:r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 xml:space="preserve">         </w:t>
      </w:r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>jelly</w:t>
      </w:r>
    </w:p>
    <w:p w14:paraId="230BDAD3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盗贼</w:t>
      </w:r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 xml:space="preserve">          </w:t>
      </w:r>
      <w:r>
        <w:rPr>
          <w:rFonts w:eastAsia="微软雅黑" w:cs="微软雅黑" w:hint="eastAsia"/>
          <w:sz w:val="18"/>
          <w:szCs w:val="18"/>
        </w:rPr>
        <w:t>ro</w:t>
      </w:r>
      <w:r>
        <w:rPr>
          <w:rFonts w:eastAsia="微软雅黑" w:cs="微软雅黑"/>
          <w:sz w:val="18"/>
          <w:szCs w:val="18"/>
        </w:rPr>
        <w:t>bber</w:t>
      </w:r>
    </w:p>
    <w:p w14:paraId="18D68AE0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红盗贼</w:t>
      </w:r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 xml:space="preserve">        </w:t>
      </w:r>
      <w:r>
        <w:rPr>
          <w:rFonts w:eastAsia="微软雅黑" w:cs="微软雅黑" w:hint="eastAsia"/>
          <w:sz w:val="18"/>
          <w:szCs w:val="18"/>
        </w:rPr>
        <w:t>red</w:t>
      </w:r>
      <w:r>
        <w:rPr>
          <w:rFonts w:eastAsia="微软雅黑" w:cs="微软雅黑"/>
          <w:sz w:val="18"/>
          <w:szCs w:val="18"/>
        </w:rPr>
        <w:t xml:space="preserve"> </w:t>
      </w:r>
      <w:r>
        <w:rPr>
          <w:rFonts w:eastAsia="微软雅黑" w:cs="微软雅黑" w:hint="eastAsia"/>
          <w:sz w:val="18"/>
          <w:szCs w:val="18"/>
        </w:rPr>
        <w:t>ro</w:t>
      </w:r>
      <w:r>
        <w:rPr>
          <w:rFonts w:eastAsia="微软雅黑" w:cs="微软雅黑"/>
          <w:sz w:val="18"/>
          <w:szCs w:val="18"/>
        </w:rPr>
        <w:t>bber</w:t>
      </w:r>
    </w:p>
    <w:p w14:paraId="799A6C05" w14:textId="77777777" w:rsidR="00730395" w:rsidRDefault="004A0E3E">
      <w:pPr>
        <w:rPr>
          <w:rFonts w:eastAsia="微软雅黑" w:cs="微软雅黑"/>
          <w:sz w:val="18"/>
          <w:szCs w:val="18"/>
        </w:rPr>
      </w:pPr>
      <w:proofErr w:type="gramStart"/>
      <w:r>
        <w:rPr>
          <w:rFonts w:eastAsia="微软雅黑" w:cs="微软雅黑" w:hint="eastAsia"/>
          <w:sz w:val="18"/>
          <w:szCs w:val="18"/>
        </w:rPr>
        <w:t>芋虫</w:t>
      </w:r>
      <w:proofErr w:type="gramEnd"/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 xml:space="preserve">          Taro worm</w:t>
      </w:r>
    </w:p>
    <w:p w14:paraId="342EE1F2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妖精</w:t>
      </w:r>
      <w:proofErr w:type="gramStart"/>
      <w:r>
        <w:rPr>
          <w:rFonts w:eastAsia="微软雅黑" w:cs="微软雅黑" w:hint="eastAsia"/>
          <w:sz w:val="18"/>
          <w:szCs w:val="18"/>
        </w:rPr>
        <w:t>狐</w:t>
      </w:r>
      <w:proofErr w:type="gramEnd"/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 xml:space="preserve">        The goblin fox</w:t>
      </w:r>
    </w:p>
    <w:p w14:paraId="059ECA93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哈尼</w:t>
      </w:r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 xml:space="preserve">          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honey</w:t>
      </w:r>
    </w:p>
    <w:p w14:paraId="37CE0BB8" w14:textId="77777777" w:rsidR="00730395" w:rsidRDefault="00730395">
      <w:pPr>
        <w:rPr>
          <w:rFonts w:eastAsia="微软雅黑" w:cs="微软雅黑"/>
          <w:sz w:val="18"/>
          <w:szCs w:val="18"/>
        </w:rPr>
      </w:pPr>
    </w:p>
    <w:p w14:paraId="76A47306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异常</w:t>
      </w:r>
      <w:r>
        <w:rPr>
          <w:rFonts w:eastAsia="微软雅黑" w:cs="微软雅黑" w:hint="eastAsia"/>
          <w:sz w:val="18"/>
          <w:szCs w:val="18"/>
        </w:rPr>
        <w:t>状态</w:t>
      </w:r>
      <w:r>
        <w:rPr>
          <w:rFonts w:eastAsia="微软雅黑" w:cs="微软雅黑" w:hint="eastAsia"/>
          <w:sz w:val="18"/>
          <w:szCs w:val="18"/>
        </w:rPr>
        <w:t>: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abnormal state</w:t>
      </w:r>
    </w:p>
    <w:p w14:paraId="1DDD9D93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陷阱类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trap</w:t>
      </w:r>
    </w:p>
    <w:p w14:paraId="59F2D58F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迷路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>lost</w:t>
      </w:r>
    </w:p>
    <w:p w14:paraId="53F7C1E3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内八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toeIn</w:t>
      </w:r>
    </w:p>
    <w:p w14:paraId="62D613BB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兴奋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 xml:space="preserve">excitement </w:t>
      </w:r>
    </w:p>
    <w:p w14:paraId="49BFC6D9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结石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lithiasis</w:t>
      </w:r>
    </w:p>
    <w:p w14:paraId="5D3C4B79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乌贼人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/>
          <w:sz w:val="18"/>
          <w:szCs w:val="18"/>
        </w:rPr>
        <w:t>cuttlefishman</w:t>
      </w:r>
    </w:p>
    <w:p w14:paraId="6D283639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熬夜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stayUpLate</w:t>
      </w:r>
    </w:p>
    <w:p w14:paraId="3AB51DAC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警报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alarm</w:t>
      </w:r>
    </w:p>
    <w:p w14:paraId="514017CA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接收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reception</w:t>
      </w:r>
    </w:p>
    <w:p w14:paraId="22DD8517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锻炼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exercise</w:t>
      </w:r>
    </w:p>
    <w:p w14:paraId="27477BA1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临战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battle</w:t>
      </w:r>
    </w:p>
    <w:p w14:paraId="7C5E92C5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休息室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rest</w:t>
      </w:r>
    </w:p>
    <w:p w14:paraId="5331941D" w14:textId="77777777" w:rsidR="00730395" w:rsidRDefault="00730395">
      <w:pPr>
        <w:rPr>
          <w:rFonts w:eastAsia="微软雅黑" w:cs="微软雅黑"/>
          <w:sz w:val="18"/>
          <w:szCs w:val="18"/>
        </w:rPr>
      </w:pPr>
    </w:p>
    <w:p w14:paraId="300C02D0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开始游戏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start</w:t>
      </w:r>
    </w:p>
    <w:p w14:paraId="57D4BD14" w14:textId="77777777" w:rsidR="00730395" w:rsidRDefault="00730395">
      <w:pPr>
        <w:rPr>
          <w:rFonts w:eastAsia="微软雅黑" w:cs="微软雅黑"/>
          <w:sz w:val="18"/>
          <w:szCs w:val="18"/>
        </w:rPr>
      </w:pPr>
    </w:p>
    <w:p w14:paraId="1766881A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/>
          <w:sz w:val="18"/>
          <w:szCs w:val="18"/>
        </w:rPr>
        <w:t>Enter the scene</w:t>
      </w:r>
    </w:p>
    <w:p w14:paraId="53800D22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场景</w:t>
      </w:r>
    </w:p>
    <w:p w14:paraId="7284BA53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树丛</w:t>
      </w:r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 xml:space="preserve">         </w:t>
      </w:r>
      <w:r>
        <w:rPr>
          <w:rFonts w:eastAsia="微软雅黑" w:cs="微软雅黑" w:hint="eastAsia"/>
          <w:sz w:val="18"/>
          <w:szCs w:val="18"/>
        </w:rPr>
        <w:t>cross</w:t>
      </w:r>
      <w:r>
        <w:rPr>
          <w:rFonts w:eastAsia="微软雅黑" w:cs="微软雅黑"/>
          <w:sz w:val="18"/>
          <w:szCs w:val="18"/>
        </w:rPr>
        <w:t xml:space="preserve"> </w:t>
      </w:r>
    </w:p>
    <w:p w14:paraId="68ECEE59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圣者之碑</w:t>
      </w:r>
      <w:r>
        <w:rPr>
          <w:rFonts w:eastAsia="微软雅黑" w:cs="微软雅黑" w:hint="eastAsia"/>
          <w:sz w:val="18"/>
          <w:szCs w:val="18"/>
        </w:rPr>
        <w:t xml:space="preserve"> </w:t>
      </w:r>
      <w:r>
        <w:rPr>
          <w:rFonts w:eastAsia="微软雅黑" w:cs="微软雅黑"/>
          <w:sz w:val="18"/>
          <w:szCs w:val="18"/>
        </w:rPr>
        <w:t xml:space="preserve">     The holy one of monuments</w:t>
      </w:r>
    </w:p>
    <w:p w14:paraId="6480B142" w14:textId="77777777" w:rsidR="00730395" w:rsidRDefault="00730395">
      <w:pPr>
        <w:rPr>
          <w:rFonts w:eastAsia="微软雅黑" w:cs="微软雅黑"/>
          <w:sz w:val="18"/>
          <w:szCs w:val="18"/>
        </w:rPr>
      </w:pPr>
    </w:p>
    <w:p w14:paraId="381D2484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迷宫</w:t>
      </w:r>
    </w:p>
    <w:p w14:paraId="510EB93D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遭遇敌人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encounter ene</w:t>
      </w:r>
      <w:r>
        <w:rPr>
          <w:rFonts w:eastAsia="微软雅黑" w:cs="微软雅黑" w:hint="eastAsia"/>
          <w:sz w:val="18"/>
          <w:szCs w:val="18"/>
        </w:rPr>
        <w:t>my</w:t>
      </w:r>
    </w:p>
    <w:p w14:paraId="3CE53878" w14:textId="77777777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战斗结算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settlement damage</w:t>
      </w:r>
    </w:p>
    <w:p w14:paraId="40B42F3B" w14:textId="6229C7DC" w:rsidR="00730395" w:rsidRDefault="004A0E3E">
      <w:pPr>
        <w:rPr>
          <w:rFonts w:eastAsia="微软雅黑" w:cs="微软雅黑"/>
          <w:sz w:val="18"/>
          <w:szCs w:val="18"/>
        </w:rPr>
      </w:pPr>
      <w:r>
        <w:rPr>
          <w:rFonts w:eastAsia="微软雅黑" w:cs="微软雅黑" w:hint="eastAsia"/>
          <w:sz w:val="18"/>
          <w:szCs w:val="18"/>
        </w:rPr>
        <w:t>宝箱</w:t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</w:r>
      <w:r>
        <w:rPr>
          <w:rFonts w:eastAsia="微软雅黑" w:cs="微软雅黑" w:hint="eastAsia"/>
          <w:sz w:val="18"/>
          <w:szCs w:val="18"/>
        </w:rPr>
        <w:tab/>
        <w:t>treasure</w:t>
      </w:r>
    </w:p>
    <w:p w14:paraId="77E53F86" w14:textId="30C2FA81" w:rsidR="00F71F39" w:rsidRDefault="00F71F39">
      <w:pPr>
        <w:rPr>
          <w:rFonts w:eastAsia="微软雅黑" w:cs="微软雅黑"/>
          <w:sz w:val="18"/>
          <w:szCs w:val="18"/>
        </w:rPr>
      </w:pPr>
    </w:p>
    <w:p w14:paraId="43110666" w14:textId="7F2F413B" w:rsidR="00F71F39" w:rsidRDefault="00F71F39">
      <w:pPr>
        <w:rPr>
          <w:rFonts w:eastAsia="微软雅黑" w:cs="微软雅黑"/>
          <w:sz w:val="18"/>
          <w:szCs w:val="18"/>
        </w:rPr>
      </w:pPr>
    </w:p>
    <w:p w14:paraId="52E66DE4" w14:textId="6D12AE99" w:rsidR="00F71F39" w:rsidRDefault="00F71F39">
      <w:pPr>
        <w:rPr>
          <w:rFonts w:eastAsia="微软雅黑" w:cs="微软雅黑"/>
          <w:sz w:val="18"/>
          <w:szCs w:val="18"/>
        </w:rPr>
      </w:pPr>
    </w:p>
    <w:p w14:paraId="00C11D92" w14:textId="0B98126E" w:rsidR="00F71F39" w:rsidRDefault="00F71F39">
      <w:pPr>
        <w:rPr>
          <w:rFonts w:eastAsia="微软雅黑" w:cs="微软雅黑"/>
          <w:sz w:val="18"/>
          <w:szCs w:val="18"/>
        </w:rPr>
      </w:pPr>
    </w:p>
    <w:p w14:paraId="273EC14E" w14:textId="77777777" w:rsidR="00F71F39" w:rsidRPr="00F71F39" w:rsidRDefault="00F71F39" w:rsidP="00F71F3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宋体" w:hAnsi="Courier New" w:cs="Courier New"/>
          <w:color w:val="A9B7C6"/>
          <w:kern w:val="0"/>
          <w:sz w:val="20"/>
          <w:szCs w:val="20"/>
        </w:rPr>
      </w:pP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package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sample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impor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sample.buttons.*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impor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sample.itemPart.characterSystem.Person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impor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javafx.scene.control.Label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impor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javafx.scene.image.Image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impor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javafx.scene.image.ImageView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impor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javafx.scene.layout.Pane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impor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javafx.scene.text.Font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impor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javafx.scene.text.FontWeight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public class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BattlePane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extends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Pane {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ItemPane[] 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 xml:space="preserve">itemLis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temPane[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21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]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//    int HPTotal = 120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int HPCurrent = 8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 xml:space="preserve">   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int 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 xml:space="preserve">itemPage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=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0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GeneralButton 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>nextPage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GeneralButton 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>prePage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//    Pane HPBackgroundPane = new Pane(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Pane HPCurrentImg = new Pane(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Pane HPBlackImg = new Pane(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Label HPCurrentLabel = new Label("" + HPCurrent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Label HPTotalLabel = new Label("" + HPTotal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 xml:space="preserve">   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public </w:t>
      </w:r>
      <w:r w:rsidRPr="00F71F39">
        <w:rPr>
          <w:rFonts w:ascii="Courier New" w:eastAsia="宋体" w:hAnsi="Courier New" w:cs="Courier New" w:hint="cs"/>
          <w:color w:val="FFC66D"/>
          <w:kern w:val="0"/>
          <w:sz w:val="20"/>
          <w:szCs w:val="20"/>
        </w:rPr>
        <w:t>BattlePane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(){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    Person p = Person.</w:t>
      </w:r>
      <w:r w:rsidRPr="00F71F39">
        <w:rPr>
          <w:rFonts w:ascii="Courier New" w:eastAsia="宋体" w:hAnsi="Courier New" w:cs="Courier New" w:hint="cs"/>
          <w:i/>
          <w:iCs/>
          <w:color w:val="A9B7C6"/>
          <w:kern w:val="0"/>
          <w:sz w:val="20"/>
          <w:szCs w:val="20"/>
        </w:rPr>
        <w:t>getInstance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(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//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t>要求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//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t>变量名指示不清，改变量名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Image battleBackground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mage(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file:.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images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battleBackground.png"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Image battledRance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mage(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file:.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images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ranceinbattle.png"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Image tentPicture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mage(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file:.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images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tent2.png"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Image thief1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mage(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file:.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images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thief1.png"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Image defenseD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mage(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file:.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images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defenseD.png"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Image HPBackground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mage(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file:.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images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HPBackground.png"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Image HPCurrent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mage(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file:.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images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HPCurrent.png"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//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t>在这里面放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backpack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lastRenderedPageBreak/>
        <w:t>//        simpleFactory s1 = new simpleFactory(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p.getBackpack().add(s1.buildXIHUXIHU()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p.getMedicineBackpack().add(s1.buildXIHUXIHU()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System.out.println(p.getBackpack().get(0).getUrl()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System.out.println(p.getBackpack().get(0).getPrice()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System.out.println(((medicine)p.getBackpack().get(0)).getHeal()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 xml:space="preserve">        //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t>要求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//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t>以下几个组件，如果需要之后修改的话，把它作为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BattlePane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t>类的属性，或者直接全部变成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BattlePane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t>类的属性，可以参考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mainframePane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 xml:space="preserve">        //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t>把非必要的注释删了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ImageView tent1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mageView(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1.setImage(battleBackground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1.setFitHeight(battleBackground.getHeight()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1.setFitWidth(battleBackground.getWidth()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in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tent1Left =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0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in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tent1Top =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0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1.setX(tent1Left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1.setY(tent1Top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ImageView tent2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mageView(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2.setImage(battledRance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2.setFitHeight(battledRance.getHeight()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in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2Left = -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100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in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tent2Top =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120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//        tent2.setFitWidth(1150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2.setX(tent2Left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2.setY(tent2Top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ImageView tent3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mageView(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3.setImage(tentPicture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3.setFitHeight(tentPicture.getHeight()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3.setFitWidth(tentPicture.getWidth()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in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3Left = -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50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in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tent3Top =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510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3.setX(tent3Left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3.setY(tent3Top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ImageView tent4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mageView(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4.setImage(thief1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4.setFitHeight(thief1.getHeight()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lastRenderedPageBreak/>
        <w:t xml:space="preserve">        in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tent4Left =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600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in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tent4Top =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30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4.setX(tent4Left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4.setY(tent4Top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ImageView tent5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mageView(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5.setImage(defenseD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5.setFitHeight(defenseD.getHeight()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in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tent5Left =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700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in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tent5Top =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300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5.setX(tent5Left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5.setY(tent5Top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ImageView tent6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mageView(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6.setImage(HPBackground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6.setFitHeight(HPBackground.getHeight()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in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6Left = -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50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in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tent6Top =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210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6.setX(tent6Left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6.setY(tent6Top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ImageView tent7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mageView(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7.setImage(HPCurrent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7.setFitHeight(HPCurrent.getHeight()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in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tent7Left =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27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in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tent7Top =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281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7.setX(tent7Left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tent7.setY(tent7Top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//        Label level = new Label("?"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level.setLayoutX(460 -100 + tent1Left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level.setLayoutY(90 - (-300) + tent1Top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level.setFont(Font.font("Timer New Roman", FontWeight.BOLD,  45)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Label hp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Label(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160"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hp.setLayoutX(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50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hp.setLayoutY(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280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hp.setFont(Font.</w:t>
      </w:r>
      <w:r w:rsidRPr="00F71F39">
        <w:rPr>
          <w:rFonts w:ascii="Courier New" w:eastAsia="宋体" w:hAnsi="Courier New" w:cs="Courier New" w:hint="cs"/>
          <w:i/>
          <w:iCs/>
          <w:color w:val="A9B7C6"/>
          <w:kern w:val="0"/>
          <w:sz w:val="20"/>
          <w:szCs w:val="20"/>
        </w:rPr>
        <w:t>font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(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Timer New Roman"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,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FontWeight.</w:t>
      </w:r>
      <w:r w:rsidRPr="00F71F39">
        <w:rPr>
          <w:rFonts w:ascii="Courier New" w:eastAsia="宋体" w:hAnsi="Courier New" w:cs="Courier New" w:hint="cs"/>
          <w:i/>
          <w:iCs/>
          <w:color w:val="9876AA"/>
          <w:kern w:val="0"/>
          <w:sz w:val="20"/>
          <w:szCs w:val="20"/>
        </w:rPr>
        <w:t>BOLD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, 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35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//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Label currentHp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Label(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125"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currentHp.setLayoutX(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50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currentHp.setLayoutY(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240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lastRenderedPageBreak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currentHp.setFont(Font.</w:t>
      </w:r>
      <w:r w:rsidRPr="00F71F39">
        <w:rPr>
          <w:rFonts w:ascii="Courier New" w:eastAsia="宋体" w:hAnsi="Courier New" w:cs="Courier New" w:hint="cs"/>
          <w:i/>
          <w:iCs/>
          <w:color w:val="A9B7C6"/>
          <w:kern w:val="0"/>
          <w:sz w:val="20"/>
          <w:szCs w:val="20"/>
        </w:rPr>
        <w:t>font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(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Timer New Roman"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,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FontWeight.</w:t>
      </w:r>
      <w:r w:rsidRPr="00F71F39">
        <w:rPr>
          <w:rFonts w:ascii="Courier New" w:eastAsia="宋体" w:hAnsi="Courier New" w:cs="Courier New" w:hint="cs"/>
          <w:i/>
          <w:iCs/>
          <w:color w:val="9876AA"/>
          <w:kern w:val="0"/>
          <w:sz w:val="20"/>
          <w:szCs w:val="20"/>
        </w:rPr>
        <w:t>BOLD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, 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35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//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Label exp = new Label("4"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exp.setLayoutX(575 -100 + tent1Left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exp.setLayoutY(185 - (-300) + tent1Top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exp.setFont(Font.font("Timer New Roman", FontWeight.BOLD,  45)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Label gold = new Label("6"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gold.setLayoutX(707 -100 + tent1Left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gold.setLayoutY(185 - (-300) + tent1Top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gold.setFont(Font.font("Timer New Roman", FontWeight.BOLD,  45)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Label chip = new Label("7 10"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chip.setLayoutX(822 -100 + tent1Left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chip.setLayoutY(185 - (-300) + tent1Top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chip.setFont(Font.font("Timer New Roman", FontWeight.BOLD,  40)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Label skill = new Label("8"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Label condition = new Label("9"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Label note = new Label("10"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this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getChildren().add(tent1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this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getChildren().add(tent2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this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getChildren().add(tent3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this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getChildren().add(tent4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this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getChildren().add(tent5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this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getChildren().add(tent6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this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getChildren().add(tent7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//        this.getChildren().add(level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this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getChildren().add(hp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this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getChildren().add(currentHp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//        this.getChildren().add(exp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this.getChildren().add(gold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>//        this.getChildren().add(chip)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CloseTentButton closeTentButton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CloseTentButton(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</w:t>
      </w:r>
      <w:r w:rsidRPr="00F71F39">
        <w:rPr>
          <w:rFonts w:ascii="宋体" w:eastAsia="宋体" w:hAnsi="宋体" w:cs="Courier New" w:hint="eastAsia"/>
          <w:color w:val="6A8759"/>
          <w:kern w:val="0"/>
          <w:sz w:val="20"/>
          <w:szCs w:val="20"/>
        </w:rPr>
        <w:t>快点回去城下町吧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,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200"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,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10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,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720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this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getChildren().add(closeTentButton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lastRenderedPageBreak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StartBattleButton startBattleButton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StartBattleButton(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 xml:space="preserve">"    </w:t>
      </w:r>
      <w:r w:rsidRPr="00F71F39">
        <w:rPr>
          <w:rFonts w:ascii="宋体" w:eastAsia="宋体" w:hAnsi="宋体" w:cs="Courier New" w:hint="eastAsia"/>
          <w:color w:val="6A8759"/>
          <w:kern w:val="0"/>
          <w:sz w:val="20"/>
          <w:szCs w:val="20"/>
        </w:rPr>
        <w:t>战斗开始！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,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200"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,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350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,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520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this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getChildren().add(startBattleButton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SelectAllButton selectAllButton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SelectAllButton(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 xml:space="preserve">"     </w:t>
      </w:r>
      <w:r w:rsidRPr="00F71F39">
        <w:rPr>
          <w:rFonts w:ascii="宋体" w:eastAsia="宋体" w:hAnsi="宋体" w:cs="Courier New" w:hint="eastAsia"/>
          <w:color w:val="6A8759"/>
          <w:kern w:val="0"/>
          <w:sz w:val="20"/>
          <w:szCs w:val="20"/>
        </w:rPr>
        <w:t>全选择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,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200"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,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570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,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520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this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getChildren().add(selectAllButton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CancelAllButton cancelAllButton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CancelAllButton(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 xml:space="preserve">"   </w:t>
      </w:r>
      <w:r w:rsidRPr="00F71F39">
        <w:rPr>
          <w:rFonts w:ascii="宋体" w:eastAsia="宋体" w:hAnsi="宋体" w:cs="Courier New" w:hint="eastAsia"/>
          <w:color w:val="6A8759"/>
          <w:kern w:val="0"/>
          <w:sz w:val="20"/>
          <w:szCs w:val="20"/>
        </w:rPr>
        <w:t>全选择解除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,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200"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,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800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,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520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this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getChildren().add(cancelAllButton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//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t>以下是物品系统加的东西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//bet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t>的位置大小还要调一下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 xml:space="preserve">nextPage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GeneralButton(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.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images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nextItemPage_hover.png"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,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.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images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nextItemPage_preparing.png"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,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.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images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nextItemPage_pressable.png"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,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.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images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nextItemPage_pressed.png"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//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t>图片还没有放进去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>nextPage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setOnMouseReleased(e-&gt;{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       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if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(getItemPage() !=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3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{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            setItemPage(getItemPage()+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1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}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    }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getChildren().add(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>nextPage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>nextPage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setLayoutX(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0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//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t>需要调整位置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>nextPage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setLayoutY(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0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 xml:space="preserve">prePage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GeneralButton(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.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images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preItemPage_hover.png"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,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.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images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preItemPage_preparing.png"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,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.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images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preItemPage_pressable.png"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,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".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images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\\</w:t>
      </w:r>
      <w:r w:rsidRPr="00F71F39">
        <w:rPr>
          <w:rFonts w:ascii="Courier New" w:eastAsia="宋体" w:hAnsi="Courier New" w:cs="Courier New" w:hint="cs"/>
          <w:color w:val="6A8759"/>
          <w:kern w:val="0"/>
          <w:sz w:val="20"/>
          <w:szCs w:val="20"/>
        </w:rPr>
        <w:t>preItemPage_pressed.png"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//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t>图片还没有放进去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>prePage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setOnMouseReleased(e-&gt;{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       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if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(getItemPage() !=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0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{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            setItemPage(getItemPage()-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1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}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    }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getChildren().add(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>prePage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>prePage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setLayoutX(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0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//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t>需要调整位置</w:t>
      </w:r>
      <w:r w:rsidRPr="00F71F39">
        <w:rPr>
          <w:rFonts w:ascii="宋体" w:eastAsia="宋体" w:hAnsi="宋体" w:cs="Courier New" w:hint="eastAsia"/>
          <w:color w:val="808080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>prePage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setLayoutY(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0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for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(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in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i =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0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;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i &lt; 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>itemList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>length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;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++) {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        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>itemList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[i] =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new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temPane(i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lastRenderedPageBreak/>
        <w:t xml:space="preserve">    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getChildren().add(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>itemList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[i]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}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    refreshItems(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changeToItemPage(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0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}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public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Pane[] </w:t>
      </w:r>
      <w:r w:rsidRPr="00F71F39">
        <w:rPr>
          <w:rFonts w:ascii="Courier New" w:eastAsia="宋体" w:hAnsi="Courier New" w:cs="Courier New" w:hint="cs"/>
          <w:color w:val="FFC66D"/>
          <w:kern w:val="0"/>
          <w:sz w:val="20"/>
          <w:szCs w:val="20"/>
        </w:rPr>
        <w:t>getItemList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() {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return 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>itemList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}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public void </w:t>
      </w:r>
      <w:r w:rsidRPr="00F71F39">
        <w:rPr>
          <w:rFonts w:ascii="Courier New" w:eastAsia="宋体" w:hAnsi="Courier New" w:cs="Courier New" w:hint="cs"/>
          <w:color w:val="FFC66D"/>
          <w:kern w:val="0"/>
          <w:sz w:val="20"/>
          <w:szCs w:val="20"/>
        </w:rPr>
        <w:t>refreshItems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(){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    Person person = Person.</w:t>
      </w:r>
      <w:r w:rsidRPr="00F71F39">
        <w:rPr>
          <w:rFonts w:ascii="Courier New" w:eastAsia="宋体" w:hAnsi="Courier New" w:cs="Courier New" w:hint="cs"/>
          <w:i/>
          <w:iCs/>
          <w:color w:val="A9B7C6"/>
          <w:kern w:val="0"/>
          <w:sz w:val="20"/>
          <w:szCs w:val="20"/>
        </w:rPr>
        <w:t>getInstance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(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for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(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in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i =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0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;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 &lt; person.getItemList().size(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;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++) {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        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>itemList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[i].setImage(person.getItemList().get(i).getUrl()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}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}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t>//page start from 0</w:t>
      </w:r>
      <w:r w:rsidRPr="00F71F39">
        <w:rPr>
          <w:rFonts w:ascii="Courier New" w:eastAsia="宋体" w:hAnsi="Courier New" w:cs="Courier New" w:hint="cs"/>
          <w:color w:val="808080"/>
          <w:kern w:val="0"/>
          <w:sz w:val="20"/>
          <w:szCs w:val="20"/>
        </w:rPr>
        <w:br/>
        <w:t xml:space="preserve">   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public void </w:t>
      </w:r>
      <w:r w:rsidRPr="00F71F39">
        <w:rPr>
          <w:rFonts w:ascii="Courier New" w:eastAsia="宋体" w:hAnsi="Courier New" w:cs="Courier New" w:hint="cs"/>
          <w:color w:val="FFC66D"/>
          <w:kern w:val="0"/>
          <w:sz w:val="20"/>
          <w:szCs w:val="20"/>
        </w:rPr>
        <w:t>changeToItemPage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(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in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page){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for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(ItemPane item :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            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>itemList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 {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        item.setVisible(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false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}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for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(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in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i =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7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*page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;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i &lt;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7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 xml:space="preserve">*page + </w:t>
      </w:r>
      <w:r w:rsidRPr="00F71F39">
        <w:rPr>
          <w:rFonts w:ascii="Courier New" w:eastAsia="宋体" w:hAnsi="Courier New" w:cs="Courier New" w:hint="cs"/>
          <w:color w:val="6897BB"/>
          <w:kern w:val="0"/>
          <w:sz w:val="20"/>
          <w:szCs w:val="20"/>
        </w:rPr>
        <w:t>7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;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++) {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        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>itemList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[i].setVisible(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true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}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}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public void </w:t>
      </w:r>
      <w:r w:rsidRPr="00F71F39">
        <w:rPr>
          <w:rFonts w:ascii="Courier New" w:eastAsia="宋体" w:hAnsi="Courier New" w:cs="Courier New" w:hint="cs"/>
          <w:color w:val="FFC66D"/>
          <w:kern w:val="0"/>
          <w:sz w:val="20"/>
          <w:szCs w:val="20"/>
        </w:rPr>
        <w:t>setItemPage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(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int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itemPage) {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this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.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 xml:space="preserve">itemPage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= itemPage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changeToItemPage(itemPage)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}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public int </w:t>
      </w:r>
      <w:r w:rsidRPr="00F71F39">
        <w:rPr>
          <w:rFonts w:ascii="Courier New" w:eastAsia="宋体" w:hAnsi="Courier New" w:cs="Courier New" w:hint="cs"/>
          <w:color w:val="FFC66D"/>
          <w:kern w:val="0"/>
          <w:sz w:val="20"/>
          <w:szCs w:val="20"/>
        </w:rPr>
        <w:t>getItemPage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() {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br/>
        <w:t xml:space="preserve">        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 xml:space="preserve">return </w:t>
      </w:r>
      <w:r w:rsidRPr="00F71F39">
        <w:rPr>
          <w:rFonts w:ascii="Courier New" w:eastAsia="宋体" w:hAnsi="Courier New" w:cs="Courier New" w:hint="cs"/>
          <w:color w:val="9876AA"/>
          <w:kern w:val="0"/>
          <w:sz w:val="20"/>
          <w:szCs w:val="20"/>
        </w:rPr>
        <w:t>itemPage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t>;</w:t>
      </w:r>
      <w:r w:rsidRPr="00F71F39">
        <w:rPr>
          <w:rFonts w:ascii="Courier New" w:eastAsia="宋体" w:hAnsi="Courier New" w:cs="Courier New" w:hint="cs"/>
          <w:color w:val="CC7832"/>
          <w:kern w:val="0"/>
          <w:sz w:val="20"/>
          <w:szCs w:val="20"/>
        </w:rPr>
        <w:br/>
        <w:t xml:space="preserve">    </w:t>
      </w:r>
      <w:r w:rsidRPr="00F71F39">
        <w:rPr>
          <w:rFonts w:ascii="Courier New" w:eastAsia="宋体" w:hAnsi="Courier New" w:cs="Courier New" w:hint="cs"/>
          <w:color w:val="A9B7C6"/>
          <w:kern w:val="0"/>
          <w:sz w:val="20"/>
          <w:szCs w:val="20"/>
        </w:rPr>
        <w:t>}</w:t>
      </w:r>
    </w:p>
    <w:p w14:paraId="6407B5C4" w14:textId="77777777" w:rsidR="00F71F39" w:rsidRPr="00F71F39" w:rsidRDefault="00F71F39">
      <w:pPr>
        <w:rPr>
          <w:rFonts w:eastAsia="微软雅黑" w:cs="微软雅黑" w:hint="eastAsia"/>
          <w:sz w:val="18"/>
          <w:szCs w:val="18"/>
        </w:rPr>
      </w:pPr>
    </w:p>
    <w:sectPr w:rsidR="00F71F39" w:rsidRPr="00F71F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6A039" w14:textId="77777777" w:rsidR="004A0E3E" w:rsidRDefault="004A0E3E" w:rsidP="00F71F39">
      <w:r>
        <w:separator/>
      </w:r>
    </w:p>
  </w:endnote>
  <w:endnote w:type="continuationSeparator" w:id="0">
    <w:p w14:paraId="7215ED04" w14:textId="77777777" w:rsidR="004A0E3E" w:rsidRDefault="004A0E3E" w:rsidP="00F71F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8E78F0" w14:textId="77777777" w:rsidR="004A0E3E" w:rsidRDefault="004A0E3E" w:rsidP="00F71F39">
      <w:r>
        <w:separator/>
      </w:r>
    </w:p>
  </w:footnote>
  <w:footnote w:type="continuationSeparator" w:id="0">
    <w:p w14:paraId="47EBC0C6" w14:textId="77777777" w:rsidR="004A0E3E" w:rsidRDefault="004A0E3E" w:rsidP="00F71F3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Njc1MjY3tzQ3MjdT0lEKTi0uzszPAykwrAUA6qaE+iwAAAA="/>
  </w:docVars>
  <w:rsids>
    <w:rsidRoot w:val="1B097909"/>
    <w:rsid w:val="00026DC0"/>
    <w:rsid w:val="00067810"/>
    <w:rsid w:val="000909EE"/>
    <w:rsid w:val="000F52F6"/>
    <w:rsid w:val="00103199"/>
    <w:rsid w:val="001131C3"/>
    <w:rsid w:val="00147BBF"/>
    <w:rsid w:val="001A3AA2"/>
    <w:rsid w:val="0024482B"/>
    <w:rsid w:val="002A6E42"/>
    <w:rsid w:val="0039028C"/>
    <w:rsid w:val="003B1478"/>
    <w:rsid w:val="003B3CED"/>
    <w:rsid w:val="003D18DD"/>
    <w:rsid w:val="00424BC2"/>
    <w:rsid w:val="004255CA"/>
    <w:rsid w:val="00446E88"/>
    <w:rsid w:val="004928D5"/>
    <w:rsid w:val="004A0E3E"/>
    <w:rsid w:val="004D0643"/>
    <w:rsid w:val="004E34B1"/>
    <w:rsid w:val="00503FF8"/>
    <w:rsid w:val="00536871"/>
    <w:rsid w:val="005C56CD"/>
    <w:rsid w:val="00660442"/>
    <w:rsid w:val="006C73D2"/>
    <w:rsid w:val="00727A70"/>
    <w:rsid w:val="00730395"/>
    <w:rsid w:val="007D3C95"/>
    <w:rsid w:val="00812B7E"/>
    <w:rsid w:val="00826E84"/>
    <w:rsid w:val="00870EF3"/>
    <w:rsid w:val="00881E21"/>
    <w:rsid w:val="008D2200"/>
    <w:rsid w:val="008D485C"/>
    <w:rsid w:val="00916404"/>
    <w:rsid w:val="0095008A"/>
    <w:rsid w:val="00960113"/>
    <w:rsid w:val="0097665F"/>
    <w:rsid w:val="009D3F28"/>
    <w:rsid w:val="009E065E"/>
    <w:rsid w:val="009E1A74"/>
    <w:rsid w:val="00AB4318"/>
    <w:rsid w:val="00AD6328"/>
    <w:rsid w:val="00C32C26"/>
    <w:rsid w:val="00C35CE8"/>
    <w:rsid w:val="00C51576"/>
    <w:rsid w:val="00C924E1"/>
    <w:rsid w:val="00CF42E4"/>
    <w:rsid w:val="00D26F4A"/>
    <w:rsid w:val="00DA0B7B"/>
    <w:rsid w:val="00EA18F9"/>
    <w:rsid w:val="00EC57DD"/>
    <w:rsid w:val="00EF089F"/>
    <w:rsid w:val="00F213C9"/>
    <w:rsid w:val="00F71F39"/>
    <w:rsid w:val="00F904E3"/>
    <w:rsid w:val="00FD12B3"/>
    <w:rsid w:val="00FF3C08"/>
    <w:rsid w:val="0BCC17D5"/>
    <w:rsid w:val="1B097909"/>
    <w:rsid w:val="4C98136D"/>
    <w:rsid w:val="6A3E0642"/>
    <w:rsid w:val="760E297F"/>
    <w:rsid w:val="76D85556"/>
    <w:rsid w:val="7A7C2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EE7895"/>
  <w15:docId w15:val="{93C9F1C0-1549-4B3F-8DE7-91840634D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微软雅黑" w:eastAsiaTheme="majorEastAsia" w:hAnsi="微软雅黑"/>
      <w:kern w:val="2"/>
      <w:sz w:val="28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Pr>
      <w:rFonts w:ascii="微软雅黑" w:eastAsiaTheme="majorEastAsia" w:hAnsi="微软雅黑"/>
      <w:kern w:val="2"/>
      <w:sz w:val="18"/>
      <w:szCs w:val="18"/>
    </w:rPr>
  </w:style>
  <w:style w:type="character" w:customStyle="1" w:styleId="a4">
    <w:name w:val="页脚 字符"/>
    <w:basedOn w:val="a0"/>
    <w:link w:val="a3"/>
    <w:rPr>
      <w:rFonts w:ascii="微软雅黑" w:eastAsiaTheme="majorEastAsia" w:hAnsi="微软雅黑"/>
      <w:kern w:val="2"/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F71F3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rsid w:val="00F71F39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944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8</Pages>
  <Words>1407</Words>
  <Characters>8025</Characters>
  <Application>Microsoft Office Word</Application>
  <DocSecurity>0</DocSecurity>
  <Lines>66</Lines>
  <Paragraphs>18</Paragraphs>
  <ScaleCrop>false</ScaleCrop>
  <Company/>
  <LinksUpToDate>false</LinksUpToDate>
  <CharactersWithSpaces>9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略略略的滑皮</dc:creator>
  <cp:lastModifiedBy>季 培远</cp:lastModifiedBy>
  <cp:revision>23</cp:revision>
  <dcterms:created xsi:type="dcterms:W3CDTF">2021-10-02T07:15:00Z</dcterms:created>
  <dcterms:modified xsi:type="dcterms:W3CDTF">2021-11-29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32621C1432824F408E5AEF7774E45688</vt:lpwstr>
  </property>
</Properties>
</file>